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C9CF5" w14:textId="77777777"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14:paraId="6B3E2982" w14:textId="77777777" w:rsid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501/2020. (XI. 14.) Korm. rendelete</w:t>
      </w:r>
      <w:r>
        <w:rPr>
          <w:rFonts w:ascii="Times New Roman" w:hAnsi="Times New Roman" w:cs="Times New Roman"/>
          <w:sz w:val="24"/>
          <w:szCs w:val="24"/>
        </w:rPr>
        <w:t xml:space="preserve"> szerinti</w:t>
      </w:r>
    </w:p>
    <w:p w14:paraId="4ACB5D82" w14:textId="033324FE" w:rsid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14:paraId="5C1ECCF5" w14:textId="77777777" w:rsidR="00EB5DF5" w:rsidRDefault="00EB5DF5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E20CAA0" w14:textId="58C236DD" w:rsidR="00EB5DF5" w:rsidRPr="00D57002" w:rsidRDefault="00EB5DF5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5DF5">
        <w:rPr>
          <w:rFonts w:ascii="Times New Roman" w:hAnsi="Times New Roman" w:cs="Times New Roman"/>
          <w:b/>
        </w:rPr>
        <w:t>*A kedvezmény célja a rászorulók támogatása. Jelen pillanatban a jóváírás a szolgáltatót terheli, ezért kérjük</w:t>
      </w:r>
      <w:r>
        <w:rPr>
          <w:rFonts w:ascii="Times New Roman" w:hAnsi="Times New Roman" w:cs="Times New Roman"/>
          <w:b/>
        </w:rPr>
        <w:t xml:space="preserve"> a kedvezményt valós szükséglet esetén vegye igénybe.</w:t>
      </w:r>
    </w:p>
    <w:p w14:paraId="76CF12AC" w14:textId="77777777"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C5782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002">
        <w:rPr>
          <w:rFonts w:ascii="Times New Roman" w:hAnsi="Times New Roman" w:cs="Times New Roman"/>
          <w:sz w:val="24"/>
          <w:szCs w:val="24"/>
        </w:rPr>
        <w:t>I. Alulírott jogosult a</w:t>
      </w:r>
      <w:r w:rsidR="00567DAB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501/2020. (XI. 14.) Korm. rendelete szerint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7002">
        <w:rPr>
          <w:rFonts w:ascii="Times New Roman" w:hAnsi="Times New Roman" w:cs="Times New Roman"/>
          <w:sz w:val="24"/>
          <w:szCs w:val="24"/>
        </w:rPr>
        <w:t>ingyenes internet-hozzáférési szolgáltatás igénybevételére vonatkozó igény</w:t>
      </w:r>
      <w:r>
        <w:rPr>
          <w:rFonts w:ascii="Times New Roman" w:hAnsi="Times New Roman" w:cs="Times New Roman"/>
          <w:sz w:val="24"/>
          <w:szCs w:val="24"/>
        </w:rPr>
        <w:t>emet</w:t>
      </w:r>
      <w:r w:rsidRPr="00D570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z alábbi adatok megadásával jelzem a hírközlési szolgáltató felé.</w:t>
      </w:r>
    </w:p>
    <w:p w14:paraId="5185D5FD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6F3ADB" w14:textId="77777777"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14:paraId="4431B0BC" w14:textId="77777777"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3776"/>
        <w:gridCol w:w="4750"/>
      </w:tblGrid>
      <w:tr w:rsidR="006E02E4" w14:paraId="5C51093F" w14:textId="77777777" w:rsidTr="006E02E4">
        <w:tc>
          <w:tcPr>
            <w:tcW w:w="426" w:type="dxa"/>
          </w:tcPr>
          <w:p w14:paraId="4155F995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14:paraId="3CCEAC53" w14:textId="1130D21C" w:rsidR="005D63F3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851" w:type="dxa"/>
          </w:tcPr>
          <w:p w14:paraId="5FB5CB9C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14:paraId="097C09A3" w14:textId="77777777" w:rsidTr="006E02E4">
        <w:tc>
          <w:tcPr>
            <w:tcW w:w="426" w:type="dxa"/>
          </w:tcPr>
          <w:p w14:paraId="2BDC8D1B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14:paraId="66433DBD" w14:textId="4DDF78F9" w:rsidR="005D63F3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851" w:type="dxa"/>
          </w:tcPr>
          <w:p w14:paraId="3CA46323" w14:textId="77777777"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8A7679" w14:textId="77777777"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EFEC01" w14:textId="77777777"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14:paraId="673DB981" w14:textId="77777777"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5"/>
        <w:gridCol w:w="3772"/>
        <w:gridCol w:w="4755"/>
      </w:tblGrid>
      <w:tr w:rsidR="00282C18" w:rsidRPr="00282C18" w14:paraId="38AFF884" w14:textId="77777777" w:rsidTr="00C368DF">
        <w:tc>
          <w:tcPr>
            <w:tcW w:w="426" w:type="dxa"/>
          </w:tcPr>
          <w:p w14:paraId="46026D38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14:paraId="2D8B4151" w14:textId="18F933FF"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851" w:type="dxa"/>
          </w:tcPr>
          <w:p w14:paraId="525597DE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14:paraId="3122FC88" w14:textId="77777777" w:rsidTr="00C368DF">
        <w:tc>
          <w:tcPr>
            <w:tcW w:w="426" w:type="dxa"/>
          </w:tcPr>
          <w:p w14:paraId="51DDA3C3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14:paraId="3EE05871" w14:textId="77777777"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14:paraId="3FADB068" w14:textId="77777777"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14:paraId="055558F5" w14:textId="77777777"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14:paraId="364253F2" w14:textId="77777777"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14:paraId="299B3372" w14:textId="77777777"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14:paraId="42116FA9" w14:textId="77777777"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14:paraId="31F578AB" w14:textId="77777777"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14:paraId="64F97E81" w14:textId="77777777" w:rsidTr="00C368DF">
        <w:tc>
          <w:tcPr>
            <w:tcW w:w="426" w:type="dxa"/>
          </w:tcPr>
          <w:p w14:paraId="263EC107" w14:textId="77777777"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14:paraId="58652B6A" w14:textId="2B4C7D7A"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 xml:space="preserve">ogosultságot 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851" w:type="dxa"/>
          </w:tcPr>
          <w:p w14:paraId="3C3F5700" w14:textId="77777777"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14:paraId="736BB9D3" w14:textId="77777777" w:rsidTr="00C368DF">
        <w:tc>
          <w:tcPr>
            <w:tcW w:w="426" w:type="dxa"/>
          </w:tcPr>
          <w:p w14:paraId="5276FD18" w14:textId="77777777"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14:paraId="39D86094" w14:textId="77777777"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 w:rsidR="009C66BA">
              <w:rPr>
                <w:rFonts w:ascii="Times New Roman" w:hAnsi="Times New Roman" w:cs="Times New Roman"/>
                <w:sz w:val="24"/>
                <w:szCs w:val="24"/>
              </w:rPr>
              <w:t>alapfokú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</w:t>
            </w:r>
            <w:r w:rsidR="00176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jegyű OM száma:</w:t>
            </w:r>
          </w:p>
        </w:tc>
        <w:tc>
          <w:tcPr>
            <w:tcW w:w="4851" w:type="dxa"/>
          </w:tcPr>
          <w:p w14:paraId="3CFDE5F5" w14:textId="77777777"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14:paraId="33D76330" w14:textId="77777777" w:rsidTr="00C368DF">
        <w:tc>
          <w:tcPr>
            <w:tcW w:w="426" w:type="dxa"/>
          </w:tcPr>
          <w:p w14:paraId="06C4BAFB" w14:textId="77777777"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14:paraId="4ADE1EFE" w14:textId="307681DF" w:rsidR="0068272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</w:tc>
        <w:tc>
          <w:tcPr>
            <w:tcW w:w="4851" w:type="dxa"/>
          </w:tcPr>
          <w:p w14:paraId="4657DD73" w14:textId="77777777"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14:paraId="32FF6671" w14:textId="77777777" w:rsidTr="00C368DF">
        <w:tc>
          <w:tcPr>
            <w:tcW w:w="426" w:type="dxa"/>
          </w:tcPr>
          <w:p w14:paraId="6904FD2E" w14:textId="77777777"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14:paraId="7F71B841" w14:textId="77777777"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ngyenes szolgáltatás igény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vételi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8B6A10E" w14:textId="77777777"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14:paraId="214D7147" w14:textId="77777777"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09D8FE" w14:textId="77777777"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D636E2" w14:textId="77777777"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501</w:t>
      </w:r>
      <w:r w:rsidR="00567DAB">
        <w:rPr>
          <w:rFonts w:ascii="Times New Roman" w:hAnsi="Times New Roman" w:cs="Times New Roman"/>
          <w:sz w:val="24"/>
          <w:szCs w:val="24"/>
        </w:rPr>
        <w:t>/2020. (XI. 14.) Korm. rendelet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  <w:r w:rsidR="00A34F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042ED5" w14:textId="77777777" w:rsidR="00A34FDB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</w:t>
      </w:r>
      <w:r w:rsidR="00682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14:paraId="678553BB" w14:textId="77777777"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EA092D" w14:textId="77777777"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14:paraId="2D6EA777" w14:textId="77777777"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14:paraId="091B48D7" w14:textId="00DEEE9A"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p w14:paraId="68DA3788" w14:textId="77777777" w:rsidR="003C2314" w:rsidRDefault="003C2314" w:rsidP="003C23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7446F1" w14:textId="16915A10" w:rsidR="003C2314" w:rsidRDefault="003C2314" w:rsidP="003C23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okumentumot a </w:t>
      </w:r>
      <w:hyperlink r:id="rId7" w:history="1">
        <w:r w:rsidRPr="00556DDB">
          <w:rPr>
            <w:rStyle w:val="Hiperhivatkozs"/>
            <w:rFonts w:ascii="Times New Roman" w:hAnsi="Times New Roman" w:cs="Times New Roman"/>
            <w:sz w:val="24"/>
            <w:szCs w:val="24"/>
          </w:rPr>
          <w:t>support@flynet.h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címre várjuk fotózva, szkennelve.</w:t>
      </w:r>
    </w:p>
    <w:sectPr w:rsidR="003C2314" w:rsidSect="00591370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E947B" w14:textId="77777777" w:rsidR="00630F8E" w:rsidRDefault="00630F8E" w:rsidP="00257C60">
      <w:pPr>
        <w:spacing w:after="0" w:line="240" w:lineRule="auto"/>
      </w:pPr>
      <w:r>
        <w:separator/>
      </w:r>
    </w:p>
  </w:endnote>
  <w:endnote w:type="continuationSeparator" w:id="0">
    <w:p w14:paraId="3D0A7412" w14:textId="77777777" w:rsidR="00630F8E" w:rsidRDefault="00630F8E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BF2E4" w14:textId="77777777" w:rsidR="00630F8E" w:rsidRDefault="00630F8E" w:rsidP="00257C60">
      <w:pPr>
        <w:spacing w:after="0" w:line="240" w:lineRule="auto"/>
      </w:pPr>
      <w:r>
        <w:separator/>
      </w:r>
    </w:p>
  </w:footnote>
  <w:footnote w:type="continuationSeparator" w:id="0">
    <w:p w14:paraId="58DE6E93" w14:textId="77777777" w:rsidR="00630F8E" w:rsidRDefault="00630F8E" w:rsidP="00257C60">
      <w:pPr>
        <w:spacing w:after="0" w:line="240" w:lineRule="auto"/>
      </w:pPr>
      <w:r>
        <w:continuationSeparator/>
      </w:r>
    </w:p>
  </w:footnote>
  <w:footnote w:id="1">
    <w:p w14:paraId="20CAF92B" w14:textId="77777777"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75BCA"/>
    <w:rsid w:val="000E1496"/>
    <w:rsid w:val="00176E85"/>
    <w:rsid w:val="0018225C"/>
    <w:rsid w:val="001C2EDD"/>
    <w:rsid w:val="001C453B"/>
    <w:rsid w:val="00257C60"/>
    <w:rsid w:val="00282C18"/>
    <w:rsid w:val="00282EAF"/>
    <w:rsid w:val="003C2314"/>
    <w:rsid w:val="003C4B00"/>
    <w:rsid w:val="00451BED"/>
    <w:rsid w:val="0045773F"/>
    <w:rsid w:val="00542181"/>
    <w:rsid w:val="00567DAB"/>
    <w:rsid w:val="00591370"/>
    <w:rsid w:val="005D63F3"/>
    <w:rsid w:val="00625621"/>
    <w:rsid w:val="00630F8E"/>
    <w:rsid w:val="00682728"/>
    <w:rsid w:val="006E02E4"/>
    <w:rsid w:val="0080187D"/>
    <w:rsid w:val="00943A18"/>
    <w:rsid w:val="009A7B6C"/>
    <w:rsid w:val="009C66BA"/>
    <w:rsid w:val="00A34FDB"/>
    <w:rsid w:val="00A565F2"/>
    <w:rsid w:val="00B771E0"/>
    <w:rsid w:val="00C0353B"/>
    <w:rsid w:val="00CD67A5"/>
    <w:rsid w:val="00D34E0E"/>
    <w:rsid w:val="00D57002"/>
    <w:rsid w:val="00E92AF1"/>
    <w:rsid w:val="00EB5DF5"/>
    <w:rsid w:val="00F42203"/>
    <w:rsid w:val="00FB1D01"/>
    <w:rsid w:val="00FF5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4B29C"/>
  <w15:docId w15:val="{6A2B1FC4-39D4-4EE9-AA73-D275D059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3C2314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C23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upport@flynet.h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CD4EB-B023-49C3-8DFE-45FE6E226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5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Győző Fülöp</cp:lastModifiedBy>
  <cp:revision>5</cp:revision>
  <dcterms:created xsi:type="dcterms:W3CDTF">2021-03-08T06:38:00Z</dcterms:created>
  <dcterms:modified xsi:type="dcterms:W3CDTF">2021-03-15T19:07:00Z</dcterms:modified>
</cp:coreProperties>
</file>